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ec15ce13a3df9ad9e53c59fc549b4df63a478e"/>
      <w:r>
        <w:rPr>
          <w:b/>
        </w:rPr>
        <w:t xml:space="preserve">ПРОТОКОЛ ЕЛЕКТРОННОГО АУКЦІОНУ № BSE001-UA-20230223-3203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10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10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12 т, Карась сріблястий, Рослиноїдні риби (білий, строкатий товстолоб та їхній гібрид, білий амур) -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 ятері частикові – 4, раколовки – 1. 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 998,5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3.2023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6:47:36Z</dcterms:created>
  <dcterms:modified xsi:type="dcterms:W3CDTF">2024-05-19T06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